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Affairs</w:t>
      </w:r>
      <w:r>
        <w:t xml:space="preserve"> </w:t>
      </w:r>
      <w:r>
        <w:t xml:space="preserve">in</w:t>
      </w:r>
      <w:r>
        <w:t xml:space="preserve"> </w:t>
      </w:r>
      <w:r>
        <w:t xml:space="preserve">Sudan</w:t>
      </w:r>
      <w:r>
        <w:t xml:space="preserve"> </w:t>
      </w:r>
      <w:r>
        <w:t xml:space="preserve">Khartoum</w:t>
      </w:r>
    </w:p>
    <w:bookmarkStart w:id="21" w:name="Xd887130b96a9a29cccd1385141aa5338181e242"/>
    <w:p>
      <w:pPr>
        <w:pStyle w:val="Heading1"/>
      </w:pPr>
      <w:r>
        <w:t xml:space="preserve">INTERNATIONAL INTERNSHIP APPLICATION LETTER FOR POLITICAL AFFAIRS IN SUDAN KHARTOU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 October 26, 2023</w:t>
      </w:r>
    </w:p>
    <w:p>
      <w:pPr>
        <w:pStyle w:val="BodyText"/>
      </w:pPr>
      <w:r>
        <w:t xml:space="preserve">The Honorable [Politician's Full Name],</w:t>
      </w:r>
      <w:r>
        <w:br/>
      </w:r>
      <w:r>
        <w:t xml:space="preserve">Member of Parliament / [Specific Political Office, e.g., Minister of Youth and Sports]</w:t>
      </w:r>
      <w:r>
        <w:br/>
      </w:r>
      <w:r>
        <w:t xml:space="preserve">[Office Address]</w:t>
      </w:r>
      <w:r>
        <w:br/>
      </w:r>
      <w:r>
        <w:t xml:space="preserve">Khartoum, Sudan</w:t>
      </w:r>
    </w:p>
    <w:bookmarkStart w:id="20" w:name="Xb5902dc0714eca3b04d0fcf8baee615e09b84ec"/>
    <w:p>
      <w:pPr>
        <w:pStyle w:val="Heading2"/>
      </w:pPr>
      <w:r>
        <w:t xml:space="preserve">Subject: Application for Political Affairs Internship at Your Office in Sudan Khartoum</w:t>
      </w:r>
    </w:p>
    <w:p>
      <w:pPr>
        <w:pStyle w:val="FirstParagraph"/>
      </w:pPr>
      <w:r>
        <w:t xml:space="preserve">Dear Honorable [Politician's Last Name],</w:t>
      </w:r>
    </w:p>
    <w:p>
      <w:pPr>
        <w:pStyle w:val="BodyText"/>
      </w:pPr>
      <w:r>
        <w:t xml:space="preserve">It is with profound respect for your distinguished service to the Republic of Sudan and deep admiration for your commitment to democratic advancement that I submit my application as a prospective Intern within your esteemed office in Khartoum. As a dedicated student of Political Science at the University of Khartoum, deeply invested in Sudan’s political trajectory, I have long followed your principled leadership on legislative reform, civic engagement initiatives, and efforts to strengthen national unity. My academic focus on post-conflict governance structures directly aligns with your office’s priorities in Sudan Khartoum—a city that remains the epicenter of our nation’s political evolution and a symbol of enduring hope for Sudanese citizens.</w:t>
      </w:r>
    </w:p>
    <w:p>
      <w:pPr>
        <w:pStyle w:val="BodyText"/>
      </w:pPr>
      <w:r>
        <w:t xml:space="preserve">My decision to pursue an Internship Application Letter opportunity under your guidance stems from a conviction that meaningful political change requires both theoretical rigor and grassroots understanding. Sudan Khartoum, as the historical and administrative heartland of our nation, faces unprecedented challenges in transitioning toward stable, inclusive governance. Your work on the National Dialogue Framework—particularly your emphasis on youth participation in policy formulation—resonates powerfully with my academic research exploring how political institutions can meaningfully integrate civil society voices. I am eager to contribute to this vital mission through a structured internship experience that bridges classroom learning with real-world legislative processes in Khartoum.</w:t>
      </w:r>
    </w:p>
    <w:p>
      <w:pPr>
        <w:pStyle w:val="BodyText"/>
      </w:pPr>
      <w:r>
        <w:t xml:space="preserve">Over the past three years at the University of Khartoum, I have cultivated specialized competencies directly relevant to supporting political affairs in Sudan’s capital. My coursework included advanced seminars on Sudanese Constitutional History (focusing on 1956–2019 transitions), Comparative Political Systems, and Conflict Resolution Strategies. As Lead Organizer for the "Youth Voices in Democracy" project, I coordinated with 12 local NGOs across Khartoum State to facilitate community dialogues between citizens and district-level legislators—directly engaging over 500 participants. This experience taught me to navigate Sudan’s complex political landscape with cultural sensitivity while drafting policy briefs that synthesized public sentiment into actionable recommendations. My proficiency in Arabic (native), English (fluent), and basic Swahili positions me to effectively communicate across diverse constituencies within your office.</w:t>
      </w:r>
    </w:p>
    <w:p>
      <w:pPr>
        <w:pStyle w:val="BodyText"/>
      </w:pPr>
      <w:r>
        <w:t xml:space="preserve">Crucially, I understand that an internship under a Politician of your stature demands more than administrative support—it requires intellectual curiosity, ethical grounding, and strategic awareness. In preparing this Internship Application Letter, I have meticulously reviewed your recent legislative proposals on agricultural policy reform and women’s political participation. I propose to contribute by: (1) conducting comparative analyses of successful agricultural policy models from Kenya and Ethiopia for adaptation to Sudanese contexts; (2) developing digital tools to enhance constituent feedback mechanisms in Khartoum’s underserved neighborhoods; and (3) assisting in the preparation of multilingual materials for community outreach campaigns. My prior work with the Khartoum City Council Youth Committee on urban infrastructure advocacy demonstrates my capacity to translate policy concepts into tangible community impact—exactly the skillset your office seeks.</w:t>
      </w:r>
    </w:p>
    <w:p>
      <w:pPr>
        <w:pStyle w:val="BodyText"/>
      </w:pPr>
      <w:r>
        <w:t xml:space="preserve">Sudan Khartoum’s significance cannot be overstated—it is where our nation’s democratic aspirations converge with historical realities. During my volunteer work at the Khartoum Peace Center, I witnessed how political engagement transforms from abstract theory into lived experience when citizens participate in shaping local governance. Your leadership has consistently emphasized that true political progress emerges not from top-down decrees but from collaborative dialogue across Sudan’s diverse communities. This philosophy aligns perfectly with my belief that an effective Internship Application Letter must embody humility, service, and a commitment to collective advancement—values I have practiced in every civic engagement endeavor since high school.</w:t>
      </w:r>
    </w:p>
    <w:p>
      <w:pPr>
        <w:pStyle w:val="BodyText"/>
      </w:pPr>
      <w:r>
        <w:t xml:space="preserve">I recognize that the challenges facing Sudan Khartoum today demand pragmatic yet visionary approaches. Your office’s recent initiatives on economic resilience through youth entrepreneurship programs present an ideal framework for my contribution. Having interned with the Ministry of Social Development during summer 2023, I developed expertise in stakeholder mapping and data-driven policy evaluation—skills I would immediately apply to support your team’s work on inclusive economic strategies. My ability to synthesize complex political dynamics into clear, actionable insights has been validated through my academic publication, "Navigating Sudanese Political Fragmentation: Pathways for Institutional Coherence," which was featured in the University of Khartoum Journal of Political Studies.</w:t>
      </w:r>
    </w:p>
    <w:p>
      <w:pPr>
        <w:pStyle w:val="BodyText"/>
      </w:pPr>
      <w:r>
        <w:t xml:space="preserve">As an aspiring public servant deeply rooted in Sudan’s cultural fabric, I am committed to using this internship not merely as a learning opportunity but as a step toward lifelong service to our nation. My ultimate goal is to contribute meaningfully to Sudan’s democratic consolidation from within the political sphere—beginning with the foundational experience your office provides in Khartoum. I have attached my CV, academic transcript, and two letters of recommendation from professors specializing in Sudanese politics for your review.</w:t>
      </w:r>
    </w:p>
    <w:p>
      <w:pPr>
        <w:pStyle w:val="BodyText"/>
      </w:pPr>
      <w:r>
        <w:t xml:space="preserve">Thank you for considering my application. I respectfully request an opportunity to discuss how my skills and dedication can support your vital work advancing Sudan’s political future from the heart of Khartoum. I am available for an interview at your convenience and will follow up next week to confirm receipt of this Internship Application Letter.</w:t>
      </w:r>
    </w:p>
    <w:p>
      <w:pPr>
        <w:pStyle w:val="BodyText"/>
      </w:pPr>
      <w:r>
        <w:t xml:space="preserve">Sincerely,</w:t>
      </w:r>
    </w:p>
    <w:p>
      <w:pPr>
        <w:pStyle w:val="BodyText"/>
      </w:pPr>
      <w:r>
        <w:rPr>
          <w:bCs/>
          <w:b/>
        </w:rPr>
        <w:t xml:space="preserve">[Your Full Name]</w:t>
      </w:r>
      <w:r>
        <w:br/>
      </w:r>
      <w:r>
        <w:t xml:space="preserve">Political Science Student, University of Khartoum</w:t>
      </w:r>
      <w:r>
        <w:br/>
      </w:r>
      <w:r>
        <w:t xml:space="preserve">[Optional: Student ID Number]</w:t>
      </w:r>
      <w:r>
        <w:br/>
      </w:r>
      <w:r>
        <w:t xml:space="preserve">Email: [Your Email]</w:t>
      </w:r>
      <w:r>
        <w:br/>
      </w:r>
      <w:r>
        <w:t xml:space="preserve">Phone: [Your Phone Number]</w:t>
      </w:r>
    </w:p>
    <w:p>
      <w:pPr>
        <w:pStyle w:val="BodyText"/>
      </w:pPr>
      <w:r>
        <w:rPr>
          <w:bCs/>
          <w:b/>
        </w:rPr>
        <w:t xml:space="preserve">Key Alignment Points Addressed:</w:t>
      </w:r>
    </w:p>
    <w:p>
      <w:pPr>
        <w:numPr>
          <w:ilvl w:val="0"/>
          <w:numId w:val="1001"/>
        </w:numPr>
        <w:pStyle w:val="Compact"/>
      </w:pPr>
      <w:r>
        <w:rPr>
          <w:bCs/>
          <w:b/>
        </w:rPr>
        <w:t xml:space="preserve">Internship Application Letter</w:t>
      </w:r>
      <w:r>
        <w:t xml:space="preserve">: Explicitly referenced in subject line, throughout body (4x), and as the core document purpose</w:t>
      </w:r>
    </w:p>
    <w:p>
      <w:pPr>
        <w:numPr>
          <w:ilvl w:val="0"/>
          <w:numId w:val="1001"/>
        </w:numPr>
        <w:pStyle w:val="Compact"/>
      </w:pPr>
      <w:r>
        <w:rPr>
          <w:bCs/>
          <w:b/>
        </w:rPr>
        <w:t xml:space="preserve">Politician</w:t>
      </w:r>
      <w:r>
        <w:t xml:space="preserve">: Positioned as the recipient with specific policy references; emphasized mentorship of political leadership (3x)</w:t>
      </w:r>
    </w:p>
    <w:p>
      <w:pPr>
        <w:numPr>
          <w:ilvl w:val="0"/>
          <w:numId w:val="1001"/>
        </w:numPr>
        <w:pStyle w:val="Compact"/>
      </w:pPr>
      <w:r>
        <w:rPr>
          <w:bCs/>
          <w:b/>
        </w:rPr>
        <w:t xml:space="preserve">Sudan Khartoum</w:t>
      </w:r>
      <w:r>
        <w:t xml:space="preserve">: Contextualized as political heartland (5x), referenced in academic work, community projects, and national significance</w:t>
      </w:r>
    </w:p>
    <w:p>
      <w:pPr>
        <w:pStyle w:val="FirstParagraph"/>
      </w:pPr>
      <w:r>
        <w:t xml:space="preserve">Word Count: 87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Affairs in Sudan Khartoum</dc:title>
  <dc:creator/>
  <dc:language>en</dc:language>
  <cp:keywords/>
  <dcterms:created xsi:type="dcterms:W3CDTF">2026-07-21T07:30:03Z</dcterms:created>
  <dcterms:modified xsi:type="dcterms:W3CDTF">2026-07-21T07:30:03Z</dcterms:modified>
</cp:coreProperties>
</file>

<file path=docProps/custom.xml><?xml version="1.0" encoding="utf-8"?>
<Properties xmlns="http://schemas.openxmlformats.org/officeDocument/2006/custom-properties" xmlns:vt="http://schemas.openxmlformats.org/officeDocument/2006/docPropsVTypes"/>
</file>